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created-the-access-and-identity-system-for-stitch-fix-algorithms"/>
      <w:bookmarkEnd w:id="26"/>
      <w:r>
        <w:t xml:space="preserve">Created the Access and Identity system for Stitch Fix Algorithms</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invented-a-self-updating-signed-binary-tool-distribution-and-execution-framework"/>
      <w:bookmarkEnd w:id="27"/>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dreamed-up-apple-pays-test-driven-cloud-based-cicd-pipeline"/>
      <w:bookmarkEnd w:id="28"/>
      <w:r>
        <w:t xml:space="preserve">Dreamed Up 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made-an-application-stack-prototyping-and-orchestration-suite"/>
      <w:bookmarkEnd w:id="29"/>
      <w:r>
        <w:t xml:space="preserve">Made an 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built-static-code-analysis-tools-for-puppet-modules"/>
      <w:bookmarkEnd w:id="30"/>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wrote-us-banks-encryption-key-management-and-delivery-system"/>
      <w:bookmarkEnd w:id="31"/>
      <w:r>
        <w:t xml:space="preserve">Wrote 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designed-a-credit-card-pan-encryption-and-tokenization-system"/>
      <w:bookmarkEnd w:id="32"/>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created-hardened-lamp-stacks-for-pci-compliant-credit-card-processing-applications"/>
      <w:bookmarkEnd w:id="33"/>
      <w:r>
        <w:t xml:space="preserve">Created 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web-application-firewalls"/>
      <w:bookmarkEnd w:id="34"/>
      <w:r>
        <w:t xml:space="preserve">Built and Maintained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Home Page</w:t>
      </w:r>
      <w:r>
        <w:t xml:space="preserve"> </w:t>
      </w:r>
      <w:hyperlink r:id="rId37">
        <w:r>
          <w:rPr>
            <w:rStyle w:val="Hyperlink"/>
          </w:rPr>
          <w:t xml:space="preserve">https://nikogura.github.io</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44373492/</w:t>
        </w:r>
      </w:hyperlink>
    </w:p>
    <w:p>
      <w:pPr>
        <w:pStyle w:val="Heading1"/>
      </w:pPr>
      <w:bookmarkStart w:id="40" w:name="technical-background"/>
      <w:bookmarkEnd w:id="40"/>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bookmarkEnd w:id="41"/>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2" w:name="professional-history"/>
      <w:bookmarkEnd w:id="42"/>
      <w:r>
        <w:t xml:space="preserve">Professional History</w:t>
      </w:r>
    </w:p>
    <w:p>
      <w:pPr>
        <w:pStyle w:val="Heading4"/>
      </w:pPr>
      <w:bookmarkStart w:id="43" w:name="stitch-fix-inc.---san-francisco-ca---data-platform-engineer---2017"/>
      <w:bookmarkEnd w:id="43"/>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4" w:name="apple-ios-systems---cupertino-ca---senior-devops-engineer---2015-2017"/>
      <w:bookmarkEnd w:id="44"/>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5" w:name="data-recognition-corporation---maple-grove-mn---principal-devops-engineer---2014-2015"/>
      <w:bookmarkEnd w:id="45"/>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6" w:name="wells-fargo---minneapolis-mn---sr.-software-engineer---2014"/>
      <w:bookmarkEnd w:id="46"/>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7" w:name="u.s.-bank---minneapolis-mn---application-systems-administrator-sr.-2007-2014"/>
      <w:bookmarkEnd w:id="47"/>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8" w:name="plain-black---madison-wi---developer---2006-2007"/>
      <w:bookmarkEnd w:id="48"/>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9" w:name="universal-talkware---minneapolis-mn---noc-administer---2000"/>
      <w:bookmarkEnd w:id="49"/>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50" w:name="hessian-mckasy---minneapolis-mn---it-administrator---1999-2000"/>
      <w:bookmarkEnd w:id="50"/>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1" w:name="united-martial-arts---plymouth-mn---ceo-and-head-instructor---1998-2007"/>
      <w:bookmarkEnd w:id="51"/>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7b36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2ce5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github.com/nikogura" TargetMode="External" /><Relationship Type="http://schemas.openxmlformats.org/officeDocument/2006/relationships/hyperlink" Id="rId37" Target="https://nikogura.github.io" TargetMode="External" /><Relationship Type="http://schemas.openxmlformats.org/officeDocument/2006/relationships/hyperlink" Id="rId39"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nikogura" TargetMode="External" /><Relationship Type="http://schemas.openxmlformats.org/officeDocument/2006/relationships/hyperlink" Id="rId37" Target="https://nikogura.github.io" TargetMode="External" /><Relationship Type="http://schemas.openxmlformats.org/officeDocument/2006/relationships/hyperlink" Id="rId39"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9T17:30:41Z</dcterms:created>
  <dcterms:modified xsi:type="dcterms:W3CDTF">2017-12-09T17:30:41Z</dcterms:modified>
</cp:coreProperties>
</file>